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5000" w:type="pct"/>
        <w:tblLook w:val="04A0"/>
      </w:tblPr>
      <w:tblGrid>
        <w:gridCol w:w="1819"/>
        <w:gridCol w:w="1892"/>
        <w:gridCol w:w="1892"/>
        <w:gridCol w:w="1892"/>
        <w:gridCol w:w="1892"/>
        <w:gridCol w:w="1892"/>
        <w:gridCol w:w="1897"/>
      </w:tblGrid>
      <w:tr w:rsidR="00522999" w:rsidRPr="004C5E4C" w:rsidTr="00E874B1">
        <w:trPr>
          <w:trHeight w:val="184"/>
        </w:trPr>
        <w:tc>
          <w:tcPr>
            <w:tcW w:w="690" w:type="pct"/>
            <w:vMerge w:val="restart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Date</w:t>
            </w:r>
          </w:p>
        </w:tc>
        <w:tc>
          <w:tcPr>
            <w:tcW w:w="4310" w:type="pct"/>
            <w:gridSpan w:val="6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Time</w:t>
            </w:r>
          </w:p>
        </w:tc>
      </w:tr>
      <w:tr w:rsidR="00522999" w:rsidRPr="004C5E4C" w:rsidTr="00E874B1">
        <w:trPr>
          <w:trHeight w:val="182"/>
        </w:trPr>
        <w:tc>
          <w:tcPr>
            <w:tcW w:w="690" w:type="pct"/>
            <w:vMerge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</w:p>
        </w:tc>
        <w:tc>
          <w:tcPr>
            <w:tcW w:w="718" w:type="pct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8:30 – 9:50</w:t>
            </w:r>
          </w:p>
        </w:tc>
        <w:tc>
          <w:tcPr>
            <w:tcW w:w="718" w:type="pct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10:00 – 11:20</w:t>
            </w:r>
          </w:p>
        </w:tc>
        <w:tc>
          <w:tcPr>
            <w:tcW w:w="718" w:type="pct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11:30 – 12:50</w:t>
            </w:r>
          </w:p>
        </w:tc>
        <w:tc>
          <w:tcPr>
            <w:tcW w:w="718" w:type="pct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1:10 – 2:30</w:t>
            </w:r>
          </w:p>
        </w:tc>
        <w:tc>
          <w:tcPr>
            <w:tcW w:w="718" w:type="pct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2:40 – 4:00</w:t>
            </w:r>
          </w:p>
        </w:tc>
        <w:tc>
          <w:tcPr>
            <w:tcW w:w="720" w:type="pct"/>
            <w:vAlign w:val="center"/>
          </w:tcPr>
          <w:p w:rsidR="00522999" w:rsidRPr="004C5E4C" w:rsidRDefault="00522999" w:rsidP="006679FA">
            <w:pPr>
              <w:jc w:val="center"/>
              <w:rPr>
                <w:b/>
                <w:sz w:val="32"/>
              </w:rPr>
            </w:pPr>
            <w:r w:rsidRPr="004C5E4C">
              <w:rPr>
                <w:b/>
                <w:sz w:val="32"/>
              </w:rPr>
              <w:t>4:10 – 5:30</w:t>
            </w:r>
          </w:p>
        </w:tc>
      </w:tr>
      <w:tr w:rsidR="00E874B1" w:rsidRPr="004C5E4C" w:rsidTr="00E874B1">
        <w:trPr>
          <w:trHeight w:val="1701"/>
        </w:trPr>
        <w:tc>
          <w:tcPr>
            <w:tcW w:w="690" w:type="pct"/>
            <w:vAlign w:val="center"/>
          </w:tcPr>
          <w:p w:rsidR="00C52354" w:rsidRPr="004C5E4C" w:rsidRDefault="00C52354" w:rsidP="006679FA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20 February, 2020</w:t>
            </w:r>
          </w:p>
          <w:p w:rsidR="00C52354" w:rsidRPr="004C5E4C" w:rsidRDefault="00C52354" w:rsidP="006679FA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(Thursday)</w:t>
            </w:r>
          </w:p>
        </w:tc>
        <w:tc>
          <w:tcPr>
            <w:tcW w:w="718" w:type="pct"/>
            <w:vAlign w:val="center"/>
          </w:tcPr>
          <w:p w:rsidR="00C52354" w:rsidRPr="004C5E4C" w:rsidRDefault="00C52354" w:rsidP="00D61275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CSE 101</w:t>
            </w:r>
          </w:p>
          <w:p w:rsidR="00C52354" w:rsidRPr="004C5E4C" w:rsidRDefault="00C52354" w:rsidP="00D61275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Section 11</w:t>
            </w:r>
          </w:p>
          <w:p w:rsidR="00C52354" w:rsidRPr="004C5E4C" w:rsidRDefault="00C52354" w:rsidP="00D61275">
            <w:pPr>
              <w:jc w:val="center"/>
              <w:rPr>
                <w:sz w:val="32"/>
              </w:rPr>
            </w:pPr>
            <w:r w:rsidRPr="00867B1D">
              <w:rPr>
                <w:b/>
                <w:sz w:val="32"/>
              </w:rPr>
              <w:t>Permanent Campus</w:t>
            </w:r>
            <w:r w:rsidRPr="004C5E4C">
              <w:rPr>
                <w:sz w:val="32"/>
              </w:rPr>
              <w:t xml:space="preserve"> Lab Room</w:t>
            </w:r>
          </w:p>
        </w:tc>
        <w:tc>
          <w:tcPr>
            <w:tcW w:w="718" w:type="pct"/>
            <w:vAlign w:val="center"/>
          </w:tcPr>
          <w:p w:rsidR="00C52354" w:rsidRPr="004C5E4C" w:rsidRDefault="00C52354" w:rsidP="00D61275">
            <w:pPr>
              <w:jc w:val="center"/>
              <w:rPr>
                <w:sz w:val="32"/>
              </w:rPr>
            </w:pPr>
          </w:p>
        </w:tc>
        <w:tc>
          <w:tcPr>
            <w:tcW w:w="718" w:type="pct"/>
            <w:vAlign w:val="center"/>
          </w:tcPr>
          <w:p w:rsidR="00C52354" w:rsidRPr="004C5E4C" w:rsidRDefault="00C52354" w:rsidP="00E21CDB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CSE 101</w:t>
            </w:r>
          </w:p>
          <w:p w:rsidR="00C52354" w:rsidRPr="004C5E4C" w:rsidRDefault="00C52354" w:rsidP="00E21CDB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Section 6</w:t>
            </w:r>
          </w:p>
          <w:p w:rsidR="00C52354" w:rsidRPr="004C5E4C" w:rsidRDefault="00C52354" w:rsidP="00E21CDB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Lab Room</w:t>
            </w:r>
          </w:p>
        </w:tc>
        <w:tc>
          <w:tcPr>
            <w:tcW w:w="718" w:type="pct"/>
            <w:vAlign w:val="center"/>
          </w:tcPr>
          <w:p w:rsidR="00C52354" w:rsidRPr="004C5E4C" w:rsidRDefault="00C52354" w:rsidP="00E21CDB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CSE 101</w:t>
            </w:r>
          </w:p>
          <w:p w:rsidR="00C52354" w:rsidRPr="004C5E4C" w:rsidRDefault="00C52354" w:rsidP="00E21CDB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Section 4</w:t>
            </w:r>
          </w:p>
          <w:p w:rsidR="00C52354" w:rsidRPr="004C5E4C" w:rsidRDefault="00C52354" w:rsidP="00E21CDB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Lab Room</w:t>
            </w:r>
          </w:p>
        </w:tc>
        <w:tc>
          <w:tcPr>
            <w:tcW w:w="718" w:type="pct"/>
            <w:vAlign w:val="center"/>
          </w:tcPr>
          <w:p w:rsidR="00C52354" w:rsidRPr="004C5E4C" w:rsidRDefault="00C52354" w:rsidP="006679FA">
            <w:pPr>
              <w:jc w:val="center"/>
              <w:rPr>
                <w:sz w:val="32"/>
              </w:rPr>
            </w:pPr>
          </w:p>
        </w:tc>
        <w:tc>
          <w:tcPr>
            <w:tcW w:w="718" w:type="pct"/>
            <w:vAlign w:val="center"/>
          </w:tcPr>
          <w:p w:rsidR="00C52354" w:rsidRPr="004C5E4C" w:rsidRDefault="00C52354" w:rsidP="006679FA">
            <w:pPr>
              <w:jc w:val="center"/>
              <w:rPr>
                <w:sz w:val="32"/>
              </w:rPr>
            </w:pPr>
          </w:p>
        </w:tc>
      </w:tr>
      <w:tr w:rsidR="00C52354" w:rsidRPr="004C5E4C" w:rsidTr="00E874B1">
        <w:trPr>
          <w:trHeight w:val="1727"/>
        </w:trPr>
        <w:tc>
          <w:tcPr>
            <w:tcW w:w="690" w:type="pct"/>
            <w:vAlign w:val="center"/>
          </w:tcPr>
          <w:p w:rsidR="00C52354" w:rsidRPr="004C5E4C" w:rsidRDefault="00C52354" w:rsidP="000B099C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27 February, 2020</w:t>
            </w:r>
          </w:p>
          <w:p w:rsidR="00C52354" w:rsidRPr="004C5E4C" w:rsidRDefault="00C52354" w:rsidP="000B099C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(Thursday)</w:t>
            </w:r>
          </w:p>
        </w:tc>
        <w:tc>
          <w:tcPr>
            <w:tcW w:w="718" w:type="pct"/>
            <w:vAlign w:val="center"/>
          </w:tcPr>
          <w:p w:rsidR="00C52354" w:rsidRPr="004C5E4C" w:rsidRDefault="00C52354" w:rsidP="00465565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CSE 306</w:t>
            </w:r>
          </w:p>
          <w:p w:rsidR="00C52354" w:rsidRPr="004C5E4C" w:rsidRDefault="00C52354" w:rsidP="00465565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Section 1</w:t>
            </w:r>
          </w:p>
          <w:p w:rsidR="00C52354" w:rsidRPr="004C5E4C" w:rsidRDefault="00C52354" w:rsidP="00465565">
            <w:pPr>
              <w:jc w:val="center"/>
              <w:rPr>
                <w:sz w:val="32"/>
              </w:rPr>
            </w:pPr>
            <w:r w:rsidRPr="00867B1D">
              <w:rPr>
                <w:b/>
                <w:sz w:val="32"/>
              </w:rPr>
              <w:t>Permanent Campus</w:t>
            </w:r>
            <w:r w:rsidRPr="004C5E4C">
              <w:rPr>
                <w:sz w:val="32"/>
              </w:rPr>
              <w:t xml:space="preserve"> Lab Room</w:t>
            </w:r>
          </w:p>
        </w:tc>
        <w:tc>
          <w:tcPr>
            <w:tcW w:w="718" w:type="pct"/>
            <w:vAlign w:val="center"/>
          </w:tcPr>
          <w:p w:rsidR="00C52354" w:rsidRPr="004C5E4C" w:rsidRDefault="00C52354" w:rsidP="005C41A7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CSE 306</w:t>
            </w:r>
          </w:p>
          <w:p w:rsidR="00C52354" w:rsidRPr="004C5E4C" w:rsidRDefault="00C52354" w:rsidP="005C41A7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Section 2</w:t>
            </w:r>
          </w:p>
          <w:p w:rsidR="00C52354" w:rsidRPr="004C5E4C" w:rsidRDefault="00C52354" w:rsidP="005C41A7">
            <w:pPr>
              <w:jc w:val="center"/>
              <w:rPr>
                <w:sz w:val="32"/>
              </w:rPr>
            </w:pPr>
            <w:r w:rsidRPr="00867B1D">
              <w:rPr>
                <w:b/>
                <w:sz w:val="32"/>
              </w:rPr>
              <w:t>Permanent Campus</w:t>
            </w:r>
            <w:r w:rsidRPr="004C5E4C">
              <w:rPr>
                <w:sz w:val="32"/>
              </w:rPr>
              <w:t xml:space="preserve"> Lab Room</w:t>
            </w:r>
          </w:p>
        </w:tc>
        <w:tc>
          <w:tcPr>
            <w:tcW w:w="718" w:type="pct"/>
            <w:vAlign w:val="center"/>
          </w:tcPr>
          <w:p w:rsidR="00C52354" w:rsidRPr="004C5E4C" w:rsidRDefault="00C52354" w:rsidP="00465565">
            <w:pPr>
              <w:jc w:val="center"/>
              <w:rPr>
                <w:sz w:val="32"/>
              </w:rPr>
            </w:pPr>
          </w:p>
        </w:tc>
        <w:tc>
          <w:tcPr>
            <w:tcW w:w="718" w:type="pct"/>
            <w:vAlign w:val="center"/>
          </w:tcPr>
          <w:p w:rsidR="00C52354" w:rsidRPr="004C5E4C" w:rsidRDefault="00C52354" w:rsidP="00465565">
            <w:pPr>
              <w:jc w:val="center"/>
              <w:rPr>
                <w:sz w:val="32"/>
              </w:rPr>
            </w:pPr>
          </w:p>
        </w:tc>
        <w:tc>
          <w:tcPr>
            <w:tcW w:w="718" w:type="pct"/>
            <w:vAlign w:val="center"/>
          </w:tcPr>
          <w:p w:rsidR="00C52354" w:rsidRPr="004C5E4C" w:rsidRDefault="00C52354" w:rsidP="00D716CF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CSE 208</w:t>
            </w:r>
          </w:p>
          <w:p w:rsidR="00C52354" w:rsidRPr="004C5E4C" w:rsidRDefault="00C52354" w:rsidP="00D716CF">
            <w:pPr>
              <w:jc w:val="center"/>
              <w:rPr>
                <w:sz w:val="32"/>
              </w:rPr>
            </w:pPr>
            <w:r w:rsidRPr="004C5E4C">
              <w:rPr>
                <w:sz w:val="32"/>
              </w:rPr>
              <w:t>Section 2</w:t>
            </w:r>
          </w:p>
          <w:p w:rsidR="00C52354" w:rsidRPr="004C5E4C" w:rsidRDefault="00C52354" w:rsidP="00D716CF">
            <w:pPr>
              <w:jc w:val="center"/>
              <w:rPr>
                <w:sz w:val="32"/>
              </w:rPr>
            </w:pPr>
            <w:r w:rsidRPr="00867B1D">
              <w:rPr>
                <w:b/>
                <w:sz w:val="32"/>
              </w:rPr>
              <w:t>Permanent Campus</w:t>
            </w:r>
            <w:r w:rsidRPr="004C5E4C">
              <w:rPr>
                <w:sz w:val="32"/>
              </w:rPr>
              <w:t xml:space="preserve"> Lab Room</w:t>
            </w:r>
          </w:p>
        </w:tc>
        <w:tc>
          <w:tcPr>
            <w:tcW w:w="720" w:type="pct"/>
            <w:vAlign w:val="center"/>
          </w:tcPr>
          <w:p w:rsidR="00C52354" w:rsidRPr="004C5E4C" w:rsidRDefault="00C52354" w:rsidP="006679FA">
            <w:pPr>
              <w:jc w:val="center"/>
              <w:rPr>
                <w:sz w:val="32"/>
              </w:rPr>
            </w:pPr>
          </w:p>
        </w:tc>
      </w:tr>
    </w:tbl>
    <w:p w:rsidR="00522999" w:rsidRDefault="00522999">
      <w:bookmarkStart w:id="0" w:name="_GoBack"/>
      <w:bookmarkEnd w:id="0"/>
    </w:p>
    <w:p w:rsidR="00BA7341" w:rsidRDefault="00BA7341"/>
    <w:p w:rsidR="00F720F6" w:rsidRDefault="00F720F6"/>
    <w:tbl>
      <w:tblPr>
        <w:tblW w:w="5000" w:type="pct"/>
        <w:tblLook w:val="0000"/>
      </w:tblPr>
      <w:tblGrid>
        <w:gridCol w:w="6002"/>
        <w:gridCol w:w="1131"/>
        <w:gridCol w:w="6043"/>
      </w:tblGrid>
      <w:tr w:rsidR="00F720F6" w:rsidTr="002F5AEC">
        <w:trPr>
          <w:trHeight w:val="300"/>
        </w:trPr>
        <w:tc>
          <w:tcPr>
            <w:tcW w:w="2278" w:type="pct"/>
            <w:shd w:val="clear" w:color="auto" w:fill="FFFFFF"/>
          </w:tcPr>
          <w:p w:rsidR="00F720F6" w:rsidRDefault="00F720F6" w:rsidP="00F23CB6">
            <w:pPr>
              <w:spacing w:before="240" w:line="360" w:lineRule="auto"/>
              <w:ind w:left="720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>
                  <wp:extent cx="599440" cy="78963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ignature.jpg"/>
                          <pic:cNvPicPr/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 l="36787" t="21051" r="41546" b="40168"/>
                          <a:stretch/>
                        </pic:blipFill>
                        <pic:spPr bwMode="auto">
                          <a:xfrm>
                            <a:off x="0" y="0"/>
                            <a:ext cx="600314" cy="7907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>.................................................................................................</w:t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i/>
                <w:sz w:val="20"/>
                <w:szCs w:val="20"/>
              </w:rPr>
              <w:t>Course Coordinator/ Teacher</w:t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sz w:val="20"/>
                <w:szCs w:val="20"/>
              </w:rPr>
              <w:t>Date:</w:t>
            </w:r>
            <w:r w:rsidR="00F60765">
              <w:rPr>
                <w:rFonts w:ascii="CastleTLig" w:eastAsia="CastleTLig" w:hAnsi="CastleTLig" w:cs="CastleTLig"/>
                <w:sz w:val="20"/>
                <w:szCs w:val="20"/>
              </w:rPr>
              <w:t xml:space="preserve"> 1-12-2019</w:t>
            </w:r>
          </w:p>
        </w:tc>
        <w:tc>
          <w:tcPr>
            <w:tcW w:w="429" w:type="pct"/>
            <w:shd w:val="clear" w:color="auto" w:fill="auto"/>
          </w:tcPr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</w:p>
        </w:tc>
        <w:tc>
          <w:tcPr>
            <w:tcW w:w="2293" w:type="pct"/>
            <w:shd w:val="clear" w:color="auto" w:fill="FFFFFF"/>
          </w:tcPr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ab/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</w:p>
          <w:p w:rsidR="00F720F6" w:rsidRDefault="00F720F6" w:rsidP="00F23CB6">
            <w:pPr>
              <w:spacing w:line="360" w:lineRule="auto"/>
              <w:ind w:left="720"/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</w:pPr>
            <w:r>
              <w:rPr>
                <w:rFonts w:ascii="CastleTLig" w:eastAsia="CastleTLig" w:hAnsi="CastleTLig" w:cs="CastleTLig"/>
                <w:color w:val="A6A6A6"/>
                <w:sz w:val="18"/>
                <w:szCs w:val="18"/>
              </w:rPr>
              <w:t>.................................................................................................</w:t>
            </w:r>
          </w:p>
          <w:p w:rsidR="00F720F6" w:rsidRDefault="00F720F6" w:rsidP="00F23CB6">
            <w:pPr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i/>
                <w:sz w:val="20"/>
                <w:szCs w:val="20"/>
              </w:rPr>
              <w:tab/>
              <w:t>Head of the Department</w:t>
            </w:r>
          </w:p>
          <w:p w:rsidR="00F720F6" w:rsidRDefault="00F720F6" w:rsidP="00F23CB6">
            <w:pPr>
              <w:tabs>
                <w:tab w:val="left" w:pos="720"/>
                <w:tab w:val="left" w:pos="1590"/>
              </w:tabs>
              <w:spacing w:line="360" w:lineRule="auto"/>
              <w:rPr>
                <w:rFonts w:ascii="CastleTLig" w:eastAsia="CastleTLig" w:hAnsi="CastleTLig" w:cs="CastleTLig"/>
                <w:sz w:val="20"/>
                <w:szCs w:val="20"/>
              </w:rPr>
            </w:pPr>
            <w:r>
              <w:rPr>
                <w:rFonts w:ascii="CastleTLig" w:eastAsia="CastleTLig" w:hAnsi="CastleTLig" w:cs="CastleTLig"/>
                <w:sz w:val="20"/>
                <w:szCs w:val="20"/>
              </w:rPr>
              <w:tab/>
              <w:t>Date:</w:t>
            </w:r>
            <w:r>
              <w:rPr>
                <w:rFonts w:ascii="CastleTLig" w:eastAsia="CastleTLig" w:hAnsi="CastleTLig" w:cs="CastleTLig"/>
                <w:sz w:val="20"/>
                <w:szCs w:val="20"/>
              </w:rPr>
              <w:tab/>
            </w:r>
          </w:p>
        </w:tc>
      </w:tr>
    </w:tbl>
    <w:p w:rsidR="00F720F6" w:rsidRDefault="00F720F6"/>
    <w:sectPr w:rsidR="00F720F6" w:rsidSect="006F347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stleTLig">
    <w:altName w:val="Segoe UI"/>
    <w:charset w:val="00"/>
    <w:family w:val="swiss"/>
    <w:pitch w:val="variable"/>
    <w:sig w:usb0="00000007" w:usb1="00000000" w:usb2="00000000" w:usb3="00000000" w:csb0="00000013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MjMyNbYwNTI1MTIyNjJT0lEKTi0uzszPAykwrAUA3PohFywAAAA="/>
  </w:docVars>
  <w:rsids>
    <w:rsidRoot w:val="00584D43"/>
    <w:rsid w:val="00035B95"/>
    <w:rsid w:val="00057821"/>
    <w:rsid w:val="00072D42"/>
    <w:rsid w:val="000B099C"/>
    <w:rsid w:val="000F4681"/>
    <w:rsid w:val="00172D8D"/>
    <w:rsid w:val="001C0ABD"/>
    <w:rsid w:val="001C473B"/>
    <w:rsid w:val="002660D6"/>
    <w:rsid w:val="00272F75"/>
    <w:rsid w:val="00282FFD"/>
    <w:rsid w:val="002C6142"/>
    <w:rsid w:val="002C6367"/>
    <w:rsid w:val="002E66F5"/>
    <w:rsid w:val="002F5AEC"/>
    <w:rsid w:val="002F6D20"/>
    <w:rsid w:val="00350C71"/>
    <w:rsid w:val="00395D4F"/>
    <w:rsid w:val="003C186A"/>
    <w:rsid w:val="003D0D82"/>
    <w:rsid w:val="003D4FE7"/>
    <w:rsid w:val="00424E87"/>
    <w:rsid w:val="00465565"/>
    <w:rsid w:val="004B4584"/>
    <w:rsid w:val="004C5E4C"/>
    <w:rsid w:val="004F33B4"/>
    <w:rsid w:val="004F6F3B"/>
    <w:rsid w:val="00516389"/>
    <w:rsid w:val="00522999"/>
    <w:rsid w:val="00530163"/>
    <w:rsid w:val="00584D43"/>
    <w:rsid w:val="005C41A7"/>
    <w:rsid w:val="005C5C3F"/>
    <w:rsid w:val="005E7B13"/>
    <w:rsid w:val="00605602"/>
    <w:rsid w:val="00636ADB"/>
    <w:rsid w:val="006716AF"/>
    <w:rsid w:val="00680C57"/>
    <w:rsid w:val="006824BD"/>
    <w:rsid w:val="00686501"/>
    <w:rsid w:val="006C0268"/>
    <w:rsid w:val="006E175D"/>
    <w:rsid w:val="006F347A"/>
    <w:rsid w:val="00734B60"/>
    <w:rsid w:val="00750A73"/>
    <w:rsid w:val="007C1712"/>
    <w:rsid w:val="00803852"/>
    <w:rsid w:val="00840CA1"/>
    <w:rsid w:val="00851B17"/>
    <w:rsid w:val="00867249"/>
    <w:rsid w:val="00867B1D"/>
    <w:rsid w:val="008871CE"/>
    <w:rsid w:val="008D67DA"/>
    <w:rsid w:val="008D7D57"/>
    <w:rsid w:val="0090506F"/>
    <w:rsid w:val="00925636"/>
    <w:rsid w:val="00937B91"/>
    <w:rsid w:val="009668D6"/>
    <w:rsid w:val="00972C71"/>
    <w:rsid w:val="009961D6"/>
    <w:rsid w:val="009F1A35"/>
    <w:rsid w:val="00AF33FC"/>
    <w:rsid w:val="00AF5CF4"/>
    <w:rsid w:val="00B122E1"/>
    <w:rsid w:val="00B17043"/>
    <w:rsid w:val="00B2611A"/>
    <w:rsid w:val="00B52189"/>
    <w:rsid w:val="00BA7341"/>
    <w:rsid w:val="00BD37BB"/>
    <w:rsid w:val="00C26D6E"/>
    <w:rsid w:val="00C332F2"/>
    <w:rsid w:val="00C52354"/>
    <w:rsid w:val="00C561F1"/>
    <w:rsid w:val="00CF49CC"/>
    <w:rsid w:val="00D61275"/>
    <w:rsid w:val="00D716CF"/>
    <w:rsid w:val="00E35C40"/>
    <w:rsid w:val="00E46C91"/>
    <w:rsid w:val="00E51705"/>
    <w:rsid w:val="00E521ED"/>
    <w:rsid w:val="00E62523"/>
    <w:rsid w:val="00E874B1"/>
    <w:rsid w:val="00E96386"/>
    <w:rsid w:val="00EA7039"/>
    <w:rsid w:val="00EE7DDD"/>
    <w:rsid w:val="00EF7D76"/>
    <w:rsid w:val="00F113FA"/>
    <w:rsid w:val="00F22D7E"/>
    <w:rsid w:val="00F25822"/>
    <w:rsid w:val="00F60765"/>
    <w:rsid w:val="00F720F6"/>
    <w:rsid w:val="00F72892"/>
    <w:rsid w:val="00F90CFC"/>
    <w:rsid w:val="00FA5060"/>
    <w:rsid w:val="00FF1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84D43"/>
    <w:pPr>
      <w:spacing w:line="240" w:lineRule="auto"/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4D4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720F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0F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</dc:creator>
  <cp:keywords/>
  <dc:description/>
  <cp:lastModifiedBy>Reshma</cp:lastModifiedBy>
  <cp:revision>322</cp:revision>
  <cp:lastPrinted>2020-02-17T05:38:00Z</cp:lastPrinted>
  <dcterms:created xsi:type="dcterms:W3CDTF">2019-12-01T07:19:00Z</dcterms:created>
  <dcterms:modified xsi:type="dcterms:W3CDTF">2020-02-17T05:46:00Z</dcterms:modified>
</cp:coreProperties>
</file>